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Chile</w:t>
      </w:r>
      <w:r>
        <w:t xml:space="preserve"> </w:t>
      </w:r>
      <w:r>
        <w:t xml:space="preserve">Santiago</w:t>
      </w:r>
    </w:p>
    <w:bookmarkStart w:id="20" w:name="Xad43b4245e3cef56e57ceaea817ad353060976d"/>
    <w:p>
      <w:pPr>
        <w:pStyle w:val="Heading1"/>
      </w:pPr>
      <w:r>
        <w:t xml:space="preserve">Personal Statement: A Lifelong Commitment to Oceanography in Chile Santiago</w:t>
      </w:r>
    </w:p>
    <w:p>
      <w:pPr>
        <w:pStyle w:val="FirstParagraph"/>
      </w:pPr>
      <w:r>
        <w:t xml:space="preserve">From the volcanic shores of northern Chile to the glacial fjords of Patagonia, my journey as an aspiring</w:t>
      </w:r>
      <w:r>
        <w:t xml:space="preserve"> </w:t>
      </w:r>
      <w:r>
        <w:rPr>
          <w:bCs/>
          <w:b/>
        </w:rPr>
        <w:t xml:space="preserve">Oceanographer</w:t>
      </w:r>
      <w:r>
        <w:t xml:space="preserve"> </w:t>
      </w:r>
      <w:r>
        <w:t xml:space="preserve">has been deeply intertwined with the vast, complex, and ecologically vital marine ecosystems that define Chile's 6,435-kilometer coastline. It is this profound connection to Chile's oceans and a steadfast commitment to their sustainable future that drives my application for advanced research opportunities within Santiago de Chile. This</w:t>
      </w:r>
      <w:r>
        <w:t xml:space="preserve"> </w:t>
      </w:r>
      <w:r>
        <w:rPr>
          <w:bCs/>
          <w:b/>
        </w:rPr>
        <w:t xml:space="preserve">Personal Statement</w:t>
      </w:r>
      <w:r>
        <w:t xml:space="preserve"> </w:t>
      </w:r>
      <w:r>
        <w:t xml:space="preserve">articulates not only my academic and professional trajectory but also my unwavering dedication to contributing meaningfully as an</w:t>
      </w:r>
      <w:r>
        <w:t xml:space="preserve"> </w:t>
      </w:r>
      <w:r>
        <w:rPr>
          <w:bCs/>
          <w:b/>
        </w:rPr>
        <w:t xml:space="preserve">Oceanographer</w:t>
      </w:r>
      <w:r>
        <w:t xml:space="preserve"> </w:t>
      </w:r>
      <w:r>
        <w:t xml:space="preserve">within the dynamic scientific and environmental landscape of</w:t>
      </w:r>
      <w:r>
        <w:t xml:space="preserve"> </w:t>
      </w:r>
      <w:r>
        <w:rPr>
          <w:bCs/>
          <w:b/>
        </w:rPr>
        <w:t xml:space="preserve">Chile Santiago</w:t>
      </w:r>
      <w:r>
        <w:t xml:space="preserve">.</w:t>
      </w:r>
    </w:p>
    <w:p>
      <w:pPr>
        <w:pStyle w:val="BodyText"/>
      </w:pPr>
      <w:r>
        <w:t xml:space="preserve">My fascination with oceanography began during childhood summers spent along the arid, yet biodiverse, coastlines of Arica in northern Chile. Witnessing the stark beauty of the Pacific juxtaposed with intricate kelp forests and bustling fisheries ignited a curiosity that evolved into a focused academic pursuit. I pursued my Bachelor's degree in Marine Science at the Pontificia Universidad Católica de Chile (PUC), where I immersed myself in courses spanning physical oceanography, marine ecology, and coastal management. The curriculum emphasized the unique Humboldt Current System – a global upwelling phenomenon central to Chile's marine productivity and economy – providing me with an unparalleled foundation in understanding the processes governing these waters. My undergraduate thesis, "Assessing Microplastic Accumulation Patterns in Coastal Sediments Near Valparaíso," was not merely an academic exercise; it was a practical application of my desire to address pressing environmental challenges facing Chile's marine environment, directly connecting my work to local concerns within</w:t>
      </w:r>
      <w:r>
        <w:t xml:space="preserve"> </w:t>
      </w:r>
      <w:r>
        <w:rPr>
          <w:bCs/>
          <w:b/>
        </w:rPr>
        <w:t xml:space="preserve">Chile Santiago</w:t>
      </w:r>
      <w:r>
        <w:t xml:space="preserve">'s broader coastal context.</w:t>
      </w:r>
    </w:p>
    <w:p>
      <w:pPr>
        <w:pStyle w:val="BodyText"/>
      </w:pPr>
      <w:r>
        <w:t xml:space="preserve">Building on this foundation, I earned a Master's degree in Oceanography at the Universidad de Concepción. My research focused on the impacts of climate-induced sea surface temperature anomalies on zooplankton communities in the Southeast Pacific, utilizing data collected during expeditions aboard Chilean research vessels. This hands-on fieldwork, including a significant 10-day cruise off the coast of Ancón (near Santiago's maritime region), provided me with invaluable experience deploying CTD sensors, conducting net tows, and processing water samples – skills I know are critical for effective oceanographic work in Chile. More importantly, it deepened my understanding of how local oceanographic phenomena directly affect Chilean fisheries, which sustain countless communities and contribute significantly to the nation's economy. Working closely with researchers from the Instituto de Fomento Pesquero (IFOP), a key Santiago-based institution, solidified my appreciation for the collaborative spirit required within Chile's marine science community. This experience underscored that true progress as an</w:t>
      </w:r>
      <w:r>
        <w:t xml:space="preserve"> </w:t>
      </w:r>
      <w:r>
        <w:rPr>
          <w:bCs/>
          <w:b/>
        </w:rPr>
        <w:t xml:space="preserve">Oceanographer</w:t>
      </w:r>
      <w:r>
        <w:t xml:space="preserve"> </w:t>
      </w:r>
      <w:r>
        <w:t xml:space="preserve">in</w:t>
      </w:r>
      <w:r>
        <w:t xml:space="preserve"> </w:t>
      </w:r>
      <w:r>
        <w:rPr>
          <w:bCs/>
          <w:b/>
        </w:rPr>
        <w:t xml:space="preserve">Chile Santiago</w:t>
      </w:r>
      <w:r>
        <w:t xml:space="preserve"> </w:t>
      </w:r>
      <w:r>
        <w:t xml:space="preserve">requires not only scientific rigor but also active engagement with stakeholders, policymakers, and local communities.</w:t>
      </w:r>
    </w:p>
    <w:p>
      <w:pPr>
        <w:pStyle w:val="BodyText"/>
      </w:pPr>
      <w:r>
        <w:t xml:space="preserve">My technical proficiency is matched by a strong commitment to translating scientific knowledge into actionable solutions. I am adept in oceanographic data analysis using MATLAB and Python, skilled in Geographic Information Systems (GIS) for spatial analysis of marine protected areas (MPAs), and experienced with hydrographic instruments like ADCPs. I have also actively participated in workshops on marine spatial planning facilitated by Chilean government agencies, understanding that effective management of our oceans demands science-based policy. I am particularly drawn to the work being done at Santiago institutions like the Centro de Investigación Científica y de Educación Superior de Ensenada (CICESE) and the Universidad Católica's Institute of Marine Science (ICM), where integrated approaches to ocean sustainability are championed. The challenges facing Chilean waters – from sustainable fisheries management to mitigating coastal erosion exacerbated by climate change – demand precisely the kind of interdisciplinary, locally grounded research I am trained to conduct.</w:t>
      </w:r>
    </w:p>
    <w:p>
      <w:pPr>
        <w:pStyle w:val="BodyText"/>
      </w:pPr>
      <w:r>
        <w:t xml:space="preserve">My vision for my future as an</w:t>
      </w:r>
      <w:r>
        <w:t xml:space="preserve"> </w:t>
      </w:r>
      <w:r>
        <w:rPr>
          <w:bCs/>
          <w:b/>
        </w:rPr>
        <w:t xml:space="preserve">Oceanographer</w:t>
      </w:r>
      <w:r>
        <w:t xml:space="preserve"> </w:t>
      </w:r>
      <w:r>
        <w:t xml:space="preserve">is firmly rooted in</w:t>
      </w:r>
      <w:r>
        <w:t xml:space="preserve"> </w:t>
      </w:r>
      <w:r>
        <w:rPr>
          <w:bCs/>
          <w:b/>
        </w:rPr>
        <w:t xml:space="preserve">Chile Santiago</w:t>
      </w:r>
      <w:r>
        <w:t xml:space="preserve">. I aspire to contribute significantly to Chile's national efforts, such as the National Strategy for Marine Conservation and the development of new marine protected areas, particularly within the critical Humboldt Current System. I aim to establish a research program focused on understanding and predicting ecosystem responses to multiple stressors (warming, acidification, fishing pressure) in Chilean waters. Working within Santiago’s vibrant scientific ecosystem – collaborating with national institutes like IFOP and CONAF (National Forest Corporation), engaging with universities like PUC and Universidad de Chile, and interacting with the Ministry of Environment – is not just advantageous; it is essential for creating research that has direct relevance to national priorities. I am eager to bring my fieldwork experience, technical skills, and deep understanding of Chilean marine systems to contribute to the next generation of oceanographic knowledge that benefits both Chile's unique biodiversity and its coastal populations.</w:t>
      </w:r>
    </w:p>
    <w:p>
      <w:pPr>
        <w:pStyle w:val="BodyText"/>
      </w:pPr>
      <w:r>
        <w:t xml:space="preserve">The role of an</w:t>
      </w:r>
      <w:r>
        <w:t xml:space="preserve"> </w:t>
      </w:r>
      <w:r>
        <w:rPr>
          <w:bCs/>
          <w:b/>
        </w:rPr>
        <w:t xml:space="preserve">Oceanographer</w:t>
      </w:r>
      <w:r>
        <w:t xml:space="preserve"> </w:t>
      </w:r>
      <w:r>
        <w:t xml:space="preserve">in</w:t>
      </w:r>
      <w:r>
        <w:t xml:space="preserve"> </w:t>
      </w:r>
      <w:r>
        <w:rPr>
          <w:bCs/>
          <w:b/>
        </w:rPr>
        <w:t xml:space="preserve">Chile Santiago</w:t>
      </w:r>
      <w:r>
        <w:t xml:space="preserve"> </w:t>
      </w:r>
      <w:r>
        <w:t xml:space="preserve">extends far beyond data collection. It is a commitment to stewardship, informed by science and guided by the specific needs of Chile's coast. My academic journey, field experiences, and technical skills have prepared me to be an effective contributor within this demanding and rewarding profession. I am not simply applying for a position; I am seeking a place within the dedicated community of scientists in</w:t>
      </w:r>
      <w:r>
        <w:t xml:space="preserve"> </w:t>
      </w:r>
      <w:r>
        <w:rPr>
          <w:bCs/>
          <w:b/>
        </w:rPr>
        <w:t xml:space="preserve">Chile Santiago</w:t>
      </w:r>
      <w:r>
        <w:t xml:space="preserve"> </w:t>
      </w:r>
      <w:r>
        <w:t xml:space="preserve">who are working tirelessly to understand, protect, and sustainably utilize our invaluable ocean heritage. My passion is forged in Chile's own waters, and my professional purpose is to serve Chile's ocean future from the heart of its scientific capital. I am ready to apply my skills as a committed</w:t>
      </w:r>
      <w:r>
        <w:t xml:space="preserve"> </w:t>
      </w:r>
      <w:r>
        <w:rPr>
          <w:bCs/>
          <w:b/>
        </w:rPr>
        <w:t xml:space="preserve">Oceanographer</w:t>
      </w:r>
      <w:r>
        <w:t xml:space="preserve"> </w:t>
      </w:r>
      <w:r>
        <w:t xml:space="preserve">within the dynamic environment of</w:t>
      </w:r>
      <w:r>
        <w:t xml:space="preserve"> </w:t>
      </w:r>
      <w:r>
        <w:rPr>
          <w:bCs/>
          <w:b/>
        </w:rPr>
        <w:t xml:space="preserve">Chile Santiago</w:t>
      </w:r>
      <w:r>
        <w:t xml:space="preserve">, contributing meaningfully to the science that will shape our shared marine destiny.</w:t>
      </w:r>
    </w:p>
    <w:p>
      <w:pPr>
        <w:pStyle w:val="BodyText"/>
      </w:pPr>
      <w:r>
        <w:t xml:space="preserve">This</w:t>
      </w:r>
      <w:r>
        <w:t xml:space="preserve"> </w:t>
      </w:r>
      <w:r>
        <w:rPr>
          <w:bCs/>
          <w:b/>
        </w:rPr>
        <w:t xml:space="preserve">Personal Statement</w:t>
      </w:r>
      <w:r>
        <w:t xml:space="preserve"> </w:t>
      </w:r>
      <w:r>
        <w:t xml:space="preserve">reflects not just my qualifications, but my profound connection to the mission of oceanographic science in Chile. I am eager for the opportunity to advance this mission alongside fellow researchers and institutions in Santiago de Ch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Chile Santiago</dc:title>
  <dc:creator/>
  <cp:keywords/>
  <dcterms:created xsi:type="dcterms:W3CDTF">2025-12-09T23:52:01Z</dcterms:created>
  <dcterms:modified xsi:type="dcterms:W3CDTF">2025-12-09T23:52:01Z</dcterms:modified>
</cp:coreProperties>
</file>

<file path=docProps/custom.xml><?xml version="1.0" encoding="utf-8"?>
<Properties xmlns="http://schemas.openxmlformats.org/officeDocument/2006/custom-properties" xmlns:vt="http://schemas.openxmlformats.org/officeDocument/2006/docPropsVTypes"/>
</file>